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211DC" w14:textId="77777777" w:rsidR="009D4331" w:rsidRDefault="009D4331" w:rsidP="009D4331">
      <w:pPr>
        <w:pStyle w:val="NormalWeb"/>
        <w:spacing w:before="0" w:beforeAutospacing="0" w:after="0" w:afterAutospacing="0"/>
        <w:jc w:val="center"/>
      </w:pPr>
      <w:r>
        <w:rPr>
          <w:rFonts w:ascii="Calibri" w:hAnsi="Calibri" w:cs="Calibri"/>
          <w:b/>
          <w:bCs/>
          <w:color w:val="000000"/>
        </w:rPr>
        <w:t>Devon Silverfox-Patchett</w:t>
      </w:r>
    </w:p>
    <w:p w14:paraId="0583F493" w14:textId="77777777" w:rsidR="009D4331" w:rsidRDefault="009D4331" w:rsidP="009D4331">
      <w:pPr>
        <w:pStyle w:val="NormalWeb"/>
        <w:spacing w:before="0" w:beforeAutospacing="0" w:after="0" w:afterAutospacing="0"/>
        <w:jc w:val="center"/>
      </w:pPr>
      <w:hyperlink r:id="rId5" w:history="1">
        <w:r>
          <w:rPr>
            <w:rStyle w:val="Hyperlink"/>
            <w:rFonts w:ascii="Calibri" w:hAnsi="Calibri" w:cs="Calibri"/>
            <w:color w:val="0563C1"/>
            <w:sz w:val="22"/>
            <w:szCs w:val="22"/>
          </w:rPr>
          <w:t>De.silverfox.coding@gmail.com</w:t>
        </w:r>
      </w:hyperlink>
    </w:p>
    <w:p w14:paraId="324A6D91" w14:textId="77777777" w:rsidR="009D4331" w:rsidRDefault="009D4331" w:rsidP="009D4331">
      <w:pPr>
        <w:pStyle w:val="NormalWeb"/>
        <w:spacing w:before="0" w:beforeAutospacing="0" w:after="0" w:afterAutospacing="0"/>
        <w:jc w:val="center"/>
      </w:pPr>
      <w:r>
        <w:rPr>
          <w:rFonts w:ascii="Calibri" w:hAnsi="Calibri" w:cs="Calibri"/>
          <w:color w:val="000000"/>
          <w:sz w:val="22"/>
          <w:szCs w:val="22"/>
        </w:rPr>
        <w:t>765-610-6134 (Mobile, Text OK)</w:t>
      </w:r>
    </w:p>
    <w:p w14:paraId="6C5A160F" w14:textId="77777777" w:rsidR="009D4331" w:rsidRDefault="009D4331" w:rsidP="009D4331">
      <w:pPr>
        <w:pStyle w:val="NormalWeb"/>
        <w:spacing w:before="0" w:beforeAutospacing="0" w:after="0" w:afterAutospacing="0"/>
        <w:jc w:val="center"/>
      </w:pPr>
      <w:r>
        <w:rPr>
          <w:rFonts w:ascii="Calibri" w:hAnsi="Calibri" w:cs="Calibri"/>
          <w:color w:val="000000"/>
          <w:sz w:val="22"/>
          <w:szCs w:val="22"/>
        </w:rPr>
        <w:t>Anderson, IN</w:t>
      </w:r>
    </w:p>
    <w:p w14:paraId="570D3B1A" w14:textId="77777777" w:rsidR="009D4331" w:rsidRDefault="009D4331" w:rsidP="009D4331">
      <w:pPr>
        <w:pStyle w:val="NormalWeb"/>
        <w:spacing w:before="0" w:beforeAutospacing="0" w:after="0" w:afterAutospacing="0"/>
        <w:jc w:val="center"/>
      </w:pPr>
      <w:hyperlink r:id="rId6" w:history="1">
        <w:r>
          <w:rPr>
            <w:rStyle w:val="Hyperlink"/>
            <w:rFonts w:ascii="Calibri" w:hAnsi="Calibri" w:cs="Calibri"/>
            <w:color w:val="0563C1"/>
            <w:sz w:val="22"/>
            <w:szCs w:val="22"/>
          </w:rPr>
          <w:t>https://github.com/dsilverfox?tab=repositories</w:t>
        </w:r>
      </w:hyperlink>
    </w:p>
    <w:p w14:paraId="31A145D0" w14:textId="77777777" w:rsidR="009D4331" w:rsidRDefault="009D4331" w:rsidP="009D4331">
      <w:pPr>
        <w:pStyle w:val="NormalWeb"/>
        <w:spacing w:before="0" w:beforeAutospacing="0" w:after="0" w:afterAutospacing="0"/>
        <w:jc w:val="center"/>
      </w:pPr>
      <w:hyperlink r:id="rId7" w:history="1">
        <w:r>
          <w:rPr>
            <w:rStyle w:val="Hyperlink"/>
            <w:rFonts w:ascii="Calibri" w:hAnsi="Calibri" w:cs="Calibri"/>
            <w:color w:val="0563C1"/>
            <w:sz w:val="22"/>
            <w:szCs w:val="22"/>
          </w:rPr>
          <w:t>https://www.linkedin.com/in/devon-silverfox-patchett-08675023/</w:t>
        </w:r>
      </w:hyperlink>
    </w:p>
    <w:p w14:paraId="13000F96" w14:textId="77777777" w:rsidR="009D4331" w:rsidRDefault="009D4331" w:rsidP="009D4331">
      <w:pPr>
        <w:spacing w:after="240"/>
      </w:pPr>
    </w:p>
    <w:p w14:paraId="0462AADD" w14:textId="77777777" w:rsidR="009D4331" w:rsidRDefault="009D4331" w:rsidP="009D4331">
      <w:pPr>
        <w:pStyle w:val="NormalWeb"/>
        <w:spacing w:before="0" w:beforeAutospacing="0" w:after="0" w:afterAutospacing="0"/>
      </w:pPr>
      <w:r>
        <w:rPr>
          <w:rFonts w:ascii="Calibri" w:hAnsi="Calibri" w:cs="Calibri"/>
          <w:b/>
          <w:bCs/>
          <w:color w:val="000000"/>
          <w:szCs w:val="20"/>
          <w:u w:val="single"/>
        </w:rPr>
        <w:t>Objective:</w:t>
      </w:r>
    </w:p>
    <w:p w14:paraId="58418AB2" w14:textId="77777777" w:rsidR="009D4331" w:rsidRDefault="009D4331" w:rsidP="009D4331">
      <w:pPr>
        <w:pStyle w:val="NormalWeb"/>
        <w:spacing w:before="0" w:beforeAutospacing="0" w:after="0" w:afterAutospacing="0"/>
        <w:ind w:left="720"/>
      </w:pPr>
      <w:r>
        <w:rPr>
          <w:rFonts w:ascii="Calibri" w:hAnsi="Calibri" w:cs="Calibri"/>
          <w:color w:val="000000"/>
          <w:sz w:val="22"/>
          <w:szCs w:val="22"/>
        </w:rPr>
        <w:t>I am a highly creative web development specialist, able to complete all aspects of front-end development. In addition, I am a meticulous coder with solid attention to detail and expert-written and oral communication skills. I can program in various languages, and as a lifelong learner, I am dedicated to growing in skill level and expertise.</w:t>
      </w:r>
    </w:p>
    <w:p w14:paraId="6572A128" w14:textId="77777777" w:rsidR="009D4331" w:rsidRDefault="009D4331" w:rsidP="009D4331"/>
    <w:p w14:paraId="799D7B35" w14:textId="77777777" w:rsidR="009D4331" w:rsidRDefault="009D4331" w:rsidP="009D4331">
      <w:pPr>
        <w:pStyle w:val="NormalWeb"/>
        <w:spacing w:before="0" w:beforeAutospacing="0" w:after="0" w:afterAutospacing="0"/>
        <w:ind w:left="720"/>
      </w:pPr>
      <w:r>
        <w:rPr>
          <w:rFonts w:ascii="Calibri" w:hAnsi="Calibri" w:cs="Calibri"/>
          <w:color w:val="000000"/>
          <w:sz w:val="22"/>
          <w:szCs w:val="22"/>
        </w:rPr>
        <w:t>I am looking forward to working remotely with a team of developers who share my dedication and drive to help people.</w:t>
      </w:r>
    </w:p>
    <w:p w14:paraId="298C8DE0" w14:textId="77777777" w:rsidR="009D4331" w:rsidRDefault="009D4331" w:rsidP="009D4331"/>
    <w:p w14:paraId="102B9A54" w14:textId="77777777" w:rsidR="009D4331" w:rsidRDefault="009D4331" w:rsidP="009D4331">
      <w:pPr>
        <w:pStyle w:val="NormalWeb"/>
        <w:spacing w:before="0" w:beforeAutospacing="0" w:after="0" w:afterAutospacing="0"/>
      </w:pPr>
      <w:r>
        <w:rPr>
          <w:rFonts w:ascii="Calibri" w:hAnsi="Calibri" w:cs="Calibri"/>
          <w:b/>
          <w:bCs/>
          <w:color w:val="000000"/>
          <w:szCs w:val="20"/>
          <w:u w:val="single"/>
        </w:rPr>
        <w:t>Education:</w:t>
      </w:r>
    </w:p>
    <w:p w14:paraId="73CC34B8" w14:textId="77777777" w:rsidR="009D4331" w:rsidRDefault="009D4331" w:rsidP="009D4331">
      <w:pPr>
        <w:pStyle w:val="NormalWeb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color w:val="000000"/>
          <w:szCs w:val="20"/>
        </w:rPr>
      </w:pPr>
      <w:r>
        <w:rPr>
          <w:rFonts w:ascii="Calibri" w:hAnsi="Calibri" w:cs="Calibri"/>
          <w:b/>
          <w:bCs/>
          <w:color w:val="000000"/>
          <w:szCs w:val="20"/>
        </w:rPr>
        <w:t>Eleven Fifty Academy, Web Development Immersive Learning Program, Indianapolis, IN, October 2021</w:t>
      </w:r>
    </w:p>
    <w:p w14:paraId="7C0F7D7D" w14:textId="77777777" w:rsidR="009D4331" w:rsidRDefault="009D4331" w:rsidP="009D4331">
      <w:pPr>
        <w:pStyle w:val="NormalWeb"/>
        <w:numPr>
          <w:ilvl w:val="1"/>
          <w:numId w:val="1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Cs w:val="20"/>
        </w:rPr>
      </w:pPr>
      <w:r>
        <w:rPr>
          <w:rFonts w:ascii="Calibri" w:hAnsi="Calibri" w:cs="Calibri"/>
          <w:color w:val="000000"/>
          <w:szCs w:val="20"/>
        </w:rPr>
        <w:t>26-week immersive learning program for Web Development taught with industry-guided curriculum, real-world project-based learning, and 500+ hours of logged coding time and training</w:t>
      </w:r>
    </w:p>
    <w:p w14:paraId="794E0DFB" w14:textId="77777777" w:rsidR="009D4331" w:rsidRDefault="009D4331" w:rsidP="009D4331">
      <w:pPr>
        <w:rPr>
          <w:rFonts w:ascii="Times New Roman" w:hAnsi="Times New Roman" w:cs="Times New Roman"/>
          <w:sz w:val="24"/>
          <w:szCs w:val="24"/>
        </w:rPr>
      </w:pPr>
      <w:r>
        <w:br/>
      </w:r>
      <w:r>
        <w:rPr>
          <w:rFonts w:ascii="Calibri" w:hAnsi="Calibri" w:cs="Calibri"/>
          <w:color w:val="000000"/>
        </w:rPr>
        <w:br/>
      </w:r>
    </w:p>
    <w:p w14:paraId="427B53D7" w14:textId="77777777" w:rsidR="009D4331" w:rsidRDefault="009D4331" w:rsidP="009D4331">
      <w:pPr>
        <w:pStyle w:val="NormalWeb"/>
        <w:spacing w:before="0" w:beforeAutospacing="0" w:after="0" w:afterAutospacing="0"/>
      </w:pPr>
      <w:r>
        <w:rPr>
          <w:rFonts w:ascii="Calibri" w:hAnsi="Calibri" w:cs="Calibri"/>
          <w:b/>
          <w:bCs/>
          <w:color w:val="000000"/>
          <w:szCs w:val="20"/>
          <w:u w:val="single"/>
        </w:rPr>
        <w:t>Competencies &amp; Functional Skills:</w:t>
      </w:r>
    </w:p>
    <w:p w14:paraId="104C2A1D" w14:textId="77777777" w:rsidR="009D4331" w:rsidRDefault="009D4331" w:rsidP="009D4331">
      <w:pPr>
        <w:pStyle w:val="NormalWeb"/>
        <w:spacing w:before="0" w:beforeAutospacing="0" w:after="0" w:afterAutospacing="0"/>
      </w:pPr>
      <w:r>
        <w:rPr>
          <w:rFonts w:ascii="Calibri" w:hAnsi="Calibri" w:cs="Calibri"/>
          <w:color w:val="000000"/>
          <w:szCs w:val="20"/>
        </w:rPr>
        <w:t>Problem-solving, troubleshooting, creativity, visual communication, customer service, critical observation, and thinking, organization, learning, and education development, learning theory, Agile methodology, portfolio development, addressing and resolving business challenges</w:t>
      </w:r>
    </w:p>
    <w:p w14:paraId="54F84731" w14:textId="77777777" w:rsidR="009D4331" w:rsidRDefault="009D4331" w:rsidP="009D4331"/>
    <w:p w14:paraId="53D00688" w14:textId="77777777" w:rsidR="009D4331" w:rsidRDefault="009D4331" w:rsidP="009D4331">
      <w:pPr>
        <w:pStyle w:val="NormalWeb"/>
        <w:spacing w:before="0" w:beforeAutospacing="0" w:after="0" w:afterAutospacing="0"/>
        <w:jc w:val="both"/>
      </w:pPr>
      <w:r>
        <w:rPr>
          <w:rFonts w:ascii="Calibri" w:hAnsi="Calibri" w:cs="Calibri"/>
          <w:b/>
          <w:bCs/>
          <w:color w:val="000000"/>
          <w:szCs w:val="20"/>
          <w:u w:val="single"/>
        </w:rPr>
        <w:t>Technical Skills:</w:t>
      </w:r>
    </w:p>
    <w:p w14:paraId="6E97602D" w14:textId="77777777" w:rsidR="009D4331" w:rsidRDefault="009D4331" w:rsidP="009D4331">
      <w:pPr>
        <w:pStyle w:val="NormalWeb"/>
        <w:spacing w:before="0" w:beforeAutospacing="0" w:after="0" w:afterAutospacing="0"/>
        <w:jc w:val="both"/>
      </w:pPr>
      <w:r>
        <w:rPr>
          <w:rFonts w:ascii="Calibri" w:hAnsi="Calibri" w:cs="Calibri"/>
          <w:b/>
          <w:bCs/>
          <w:color w:val="000000"/>
          <w:szCs w:val="20"/>
        </w:rPr>
        <w:t xml:space="preserve">Languages/Libraries:  </w:t>
      </w:r>
      <w:r>
        <w:rPr>
          <w:rFonts w:ascii="Calibri" w:hAnsi="Calibri" w:cs="Calibri"/>
          <w:color w:val="000000"/>
          <w:szCs w:val="20"/>
        </w:rPr>
        <w:t>        JavaScript, TypeScript, NodeJs, React, Express, JWT, Bcrypt</w:t>
      </w:r>
    </w:p>
    <w:p w14:paraId="40519735" w14:textId="77777777" w:rsidR="009D4331" w:rsidRDefault="009D4331" w:rsidP="009D4331">
      <w:pPr>
        <w:pStyle w:val="NormalWeb"/>
        <w:spacing w:before="0" w:beforeAutospacing="0" w:after="0" w:afterAutospacing="0"/>
        <w:jc w:val="both"/>
      </w:pPr>
      <w:r>
        <w:rPr>
          <w:rFonts w:ascii="Calibri" w:hAnsi="Calibri" w:cs="Calibri"/>
          <w:b/>
          <w:bCs/>
          <w:color w:val="000000"/>
          <w:szCs w:val="20"/>
        </w:rPr>
        <w:t>Cloud Technologies:</w:t>
      </w:r>
      <w:r>
        <w:rPr>
          <w:rFonts w:ascii="Calibri" w:hAnsi="Calibri" w:cs="Calibri"/>
          <w:color w:val="000000"/>
          <w:szCs w:val="20"/>
        </w:rPr>
        <w:t xml:space="preserve">           Heroku, Firebase, GitHub</w:t>
      </w:r>
    </w:p>
    <w:p w14:paraId="1522A5A5" w14:textId="77777777" w:rsidR="009D4331" w:rsidRDefault="009D4331" w:rsidP="009D4331">
      <w:pPr>
        <w:pStyle w:val="NormalWeb"/>
        <w:spacing w:before="0" w:beforeAutospacing="0" w:after="0" w:afterAutospacing="0"/>
        <w:jc w:val="both"/>
      </w:pPr>
      <w:r>
        <w:rPr>
          <w:rFonts w:ascii="Calibri" w:hAnsi="Calibri" w:cs="Calibri"/>
          <w:b/>
          <w:bCs/>
          <w:color w:val="000000"/>
          <w:szCs w:val="20"/>
        </w:rPr>
        <w:t xml:space="preserve">CI/CD:                                    </w:t>
      </w:r>
      <w:r>
        <w:rPr>
          <w:rFonts w:ascii="Calibri" w:hAnsi="Calibri" w:cs="Calibri"/>
          <w:color w:val="000000"/>
          <w:szCs w:val="20"/>
        </w:rPr>
        <w:t>Agile, Scrum, Git</w:t>
      </w:r>
    </w:p>
    <w:p w14:paraId="6D39792A" w14:textId="77777777" w:rsidR="009D4331" w:rsidRDefault="009D4331" w:rsidP="009D4331">
      <w:pPr>
        <w:pStyle w:val="NormalWeb"/>
        <w:spacing w:before="0" w:beforeAutospacing="0" w:after="0" w:afterAutospacing="0"/>
        <w:jc w:val="both"/>
      </w:pPr>
      <w:r>
        <w:rPr>
          <w:rFonts w:ascii="Calibri" w:hAnsi="Calibri" w:cs="Calibri"/>
          <w:b/>
          <w:bCs/>
          <w:color w:val="000000"/>
          <w:szCs w:val="20"/>
        </w:rPr>
        <w:t>Databases/ORM:</w:t>
      </w:r>
      <w:r>
        <w:rPr>
          <w:rFonts w:ascii="Calibri" w:hAnsi="Calibri" w:cs="Calibri"/>
          <w:color w:val="000000"/>
          <w:szCs w:val="20"/>
        </w:rPr>
        <w:t>                PostgreSQL, Sequelize</w:t>
      </w:r>
    </w:p>
    <w:p w14:paraId="50EA325F" w14:textId="77777777" w:rsidR="009D4331" w:rsidRDefault="009D4331" w:rsidP="009D4331">
      <w:pPr>
        <w:pStyle w:val="NormalWeb"/>
        <w:spacing w:before="0" w:beforeAutospacing="0" w:after="0" w:afterAutospacing="0"/>
        <w:jc w:val="both"/>
      </w:pPr>
      <w:r>
        <w:rPr>
          <w:rFonts w:ascii="Calibri" w:hAnsi="Calibri" w:cs="Calibri"/>
          <w:b/>
          <w:bCs/>
          <w:color w:val="000000"/>
          <w:szCs w:val="20"/>
        </w:rPr>
        <w:t>Web Technologies:</w:t>
      </w:r>
      <w:r>
        <w:rPr>
          <w:rFonts w:ascii="Calibri" w:hAnsi="Calibri" w:cs="Calibri"/>
          <w:color w:val="000000"/>
          <w:szCs w:val="20"/>
        </w:rPr>
        <w:t xml:space="preserve">             HTML, CSS, APIs, Responsive Web Design</w:t>
      </w:r>
    </w:p>
    <w:p w14:paraId="439B58ED" w14:textId="77777777" w:rsidR="009D4331" w:rsidRDefault="009D4331" w:rsidP="009D4331">
      <w:pPr>
        <w:pStyle w:val="NormalWeb"/>
        <w:spacing w:before="0" w:beforeAutospacing="0" w:after="0" w:afterAutospacing="0"/>
        <w:jc w:val="both"/>
      </w:pPr>
      <w:r>
        <w:rPr>
          <w:rFonts w:ascii="Calibri" w:hAnsi="Calibri" w:cs="Calibri"/>
          <w:b/>
          <w:bCs/>
          <w:color w:val="000000"/>
          <w:szCs w:val="20"/>
        </w:rPr>
        <w:t xml:space="preserve">Styling Libraries:                 </w:t>
      </w:r>
      <w:r>
        <w:rPr>
          <w:rFonts w:ascii="Calibri" w:hAnsi="Calibri" w:cs="Calibri"/>
          <w:color w:val="000000"/>
          <w:szCs w:val="20"/>
        </w:rPr>
        <w:t>Bootstrap </w:t>
      </w:r>
    </w:p>
    <w:p w14:paraId="39AF63F3" w14:textId="77777777" w:rsidR="009D4331" w:rsidRDefault="009D4331" w:rsidP="009D4331">
      <w:pPr>
        <w:spacing w:after="240"/>
      </w:pPr>
    </w:p>
    <w:p w14:paraId="189A31AE" w14:textId="77777777" w:rsidR="009D4331" w:rsidRDefault="009D4331" w:rsidP="009D4331">
      <w:pPr>
        <w:pStyle w:val="NormalWeb"/>
        <w:spacing w:before="0" w:beforeAutospacing="0" w:after="0" w:afterAutospacing="0"/>
        <w:jc w:val="both"/>
      </w:pPr>
      <w:r>
        <w:rPr>
          <w:rFonts w:ascii="Calibri" w:hAnsi="Calibri" w:cs="Calibri"/>
          <w:b/>
          <w:bCs/>
          <w:color w:val="000000"/>
          <w:szCs w:val="20"/>
          <w:u w:val="single"/>
        </w:rPr>
        <w:t>Technical Projects:</w:t>
      </w:r>
    </w:p>
    <w:p w14:paraId="6E708FDD" w14:textId="392445D6" w:rsidR="009D4331" w:rsidRDefault="009D4331" w:rsidP="009D4331">
      <w:pPr>
        <w:pStyle w:val="NormalWeb"/>
        <w:numPr>
          <w:ilvl w:val="0"/>
          <w:numId w:val="12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color w:val="000000"/>
          <w:szCs w:val="20"/>
        </w:rPr>
      </w:pPr>
      <w:r>
        <w:rPr>
          <w:rFonts w:ascii="Calibri" w:hAnsi="Calibri" w:cs="Calibri"/>
          <w:b/>
          <w:bCs/>
          <w:color w:val="000000"/>
          <w:szCs w:val="20"/>
        </w:rPr>
        <w:t>Portfolio – (</w:t>
      </w:r>
      <w:hyperlink r:id="rId8" w:history="1">
        <w:r>
          <w:rPr>
            <w:rStyle w:val="Hyperlink"/>
            <w:rFonts w:ascii="Calibri" w:hAnsi="Calibri" w:cs="Calibri"/>
            <w:b/>
            <w:bCs/>
            <w:color w:val="1155CC"/>
            <w:szCs w:val="20"/>
          </w:rPr>
          <w:t>https://dsilverfox.github/io/</w:t>
        </w:r>
      </w:hyperlink>
      <w:r w:rsidR="00AE14B9">
        <w:rPr>
          <w:rFonts w:ascii="Calibri" w:hAnsi="Calibri" w:cs="Calibri"/>
          <w:b/>
          <w:bCs/>
          <w:color w:val="000000"/>
          <w:szCs w:val="20"/>
        </w:rPr>
        <w:t>)</w:t>
      </w:r>
    </w:p>
    <w:p w14:paraId="6F4BFF34" w14:textId="77777777" w:rsidR="009D4331" w:rsidRDefault="009D4331" w:rsidP="009D4331">
      <w:pPr>
        <w:pStyle w:val="NormalWeb"/>
        <w:numPr>
          <w:ilvl w:val="1"/>
          <w:numId w:val="13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Cs w:val="20"/>
        </w:rPr>
      </w:pPr>
      <w:r>
        <w:rPr>
          <w:rFonts w:ascii="Calibri" w:hAnsi="Calibri" w:cs="Calibri"/>
          <w:color w:val="000000"/>
          <w:szCs w:val="20"/>
        </w:rPr>
        <w:t>Utilized HTML 5, CSS 3, Bootstrap 4, and jQuery to design &amp; build my portfolio website. </w:t>
      </w:r>
    </w:p>
    <w:p w14:paraId="518A59B6" w14:textId="77777777" w:rsidR="009D4331" w:rsidRDefault="009D4331" w:rsidP="009D4331">
      <w:pPr>
        <w:rPr>
          <w:rFonts w:ascii="Times New Roman" w:hAnsi="Times New Roman" w:cs="Times New Roman"/>
          <w:sz w:val="24"/>
          <w:szCs w:val="24"/>
        </w:rPr>
      </w:pPr>
      <w:r>
        <w:br/>
      </w:r>
    </w:p>
    <w:p w14:paraId="43A083A4" w14:textId="77777777" w:rsidR="009D4331" w:rsidRDefault="009D4331" w:rsidP="009D4331">
      <w:pPr>
        <w:pStyle w:val="NormalWeb"/>
        <w:numPr>
          <w:ilvl w:val="0"/>
          <w:numId w:val="14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color w:val="000000"/>
          <w:szCs w:val="20"/>
        </w:rPr>
      </w:pPr>
      <w:r>
        <w:rPr>
          <w:rFonts w:ascii="Calibri" w:hAnsi="Calibri" w:cs="Calibri"/>
          <w:b/>
          <w:bCs/>
          <w:color w:val="000000"/>
          <w:szCs w:val="20"/>
        </w:rPr>
        <w:t>CSS Creature Project</w:t>
      </w:r>
    </w:p>
    <w:p w14:paraId="7FE71353" w14:textId="77777777" w:rsidR="009D4331" w:rsidRDefault="009D4331" w:rsidP="009D4331">
      <w:pPr>
        <w:pStyle w:val="NormalWeb"/>
        <w:numPr>
          <w:ilvl w:val="1"/>
          <w:numId w:val="15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Cs w:val="20"/>
        </w:rPr>
      </w:pPr>
      <w:r>
        <w:rPr>
          <w:rFonts w:ascii="Calibri" w:hAnsi="Calibri" w:cs="Calibri"/>
          <w:color w:val="000000"/>
          <w:szCs w:val="20"/>
        </w:rPr>
        <w:t>CSS 3 to design &amp; build a pure CSS creature</w:t>
      </w:r>
    </w:p>
    <w:p w14:paraId="5EDD54CE" w14:textId="77777777" w:rsidR="009D4331" w:rsidRDefault="009D4331" w:rsidP="009D4331">
      <w:pPr>
        <w:rPr>
          <w:rFonts w:ascii="Times New Roman" w:hAnsi="Times New Roman" w:cs="Times New Roman"/>
          <w:sz w:val="24"/>
          <w:szCs w:val="24"/>
        </w:rPr>
      </w:pPr>
      <w:r>
        <w:br/>
      </w:r>
    </w:p>
    <w:p w14:paraId="6C0B5433" w14:textId="77777777" w:rsidR="009D4331" w:rsidRDefault="009D4331" w:rsidP="009D4331">
      <w:pPr>
        <w:pStyle w:val="NormalWeb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color w:val="000000"/>
          <w:szCs w:val="20"/>
        </w:rPr>
      </w:pPr>
      <w:r>
        <w:rPr>
          <w:rFonts w:ascii="Calibri" w:hAnsi="Calibri" w:cs="Calibri"/>
          <w:b/>
          <w:bCs/>
          <w:color w:val="000000"/>
          <w:szCs w:val="20"/>
        </w:rPr>
        <w:t>API Project #1</w:t>
      </w:r>
    </w:p>
    <w:p w14:paraId="09AA21EA" w14:textId="40E10271" w:rsidR="009D4331" w:rsidRDefault="009D4331" w:rsidP="009D4331">
      <w:pPr>
        <w:pStyle w:val="NormalWeb"/>
        <w:numPr>
          <w:ilvl w:val="1"/>
          <w:numId w:val="17"/>
        </w:numPr>
        <w:spacing w:before="0" w:beforeAutospacing="0" w:after="0" w:afterAutospacing="0"/>
        <w:textAlignment w:val="baseline"/>
        <w:rPr>
          <w:rFonts w:ascii="Courier New" w:hAnsi="Courier New" w:cs="Courier New"/>
          <w:color w:val="000000"/>
          <w:szCs w:val="20"/>
        </w:rPr>
      </w:pPr>
      <w:r>
        <w:rPr>
          <w:rFonts w:ascii="Calibri" w:hAnsi="Calibri" w:cs="Calibri"/>
          <w:color w:val="000000"/>
          <w:szCs w:val="20"/>
        </w:rPr>
        <w:t>Used CSS, Bootstrap 5x, and Javascript to build a site that would allow writers, gamers</w:t>
      </w:r>
      <w:r>
        <w:rPr>
          <w:rFonts w:ascii="Calibri" w:hAnsi="Calibri" w:cs="Calibri"/>
          <w:color w:val="000000"/>
          <w:szCs w:val="20"/>
        </w:rPr>
        <w:t>,</w:t>
      </w:r>
      <w:r>
        <w:rPr>
          <w:rFonts w:ascii="Calibri" w:hAnsi="Calibri" w:cs="Calibri"/>
          <w:color w:val="000000"/>
          <w:szCs w:val="20"/>
        </w:rPr>
        <w:t xml:space="preserve"> and others who lose writing time --to research random details-- to generate those details on demand.</w:t>
      </w:r>
    </w:p>
    <w:p w14:paraId="5EE3CB5F" w14:textId="77777777" w:rsidR="009D4331" w:rsidRDefault="009D4331" w:rsidP="009D4331">
      <w:pPr>
        <w:rPr>
          <w:rFonts w:ascii="Times New Roman" w:hAnsi="Times New Roman" w:cs="Times New Roman"/>
          <w:sz w:val="24"/>
          <w:szCs w:val="24"/>
        </w:rPr>
      </w:pPr>
      <w:r>
        <w:br/>
      </w:r>
    </w:p>
    <w:p w14:paraId="63FDF2A5" w14:textId="77777777" w:rsidR="009D4331" w:rsidRDefault="009D4331" w:rsidP="009D4331">
      <w:pPr>
        <w:pStyle w:val="NormalWeb"/>
        <w:numPr>
          <w:ilvl w:val="0"/>
          <w:numId w:val="18"/>
        </w:numPr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Cs w:val="20"/>
        </w:rPr>
      </w:pPr>
      <w:r>
        <w:rPr>
          <w:rFonts w:ascii="Calibri" w:hAnsi="Calibri" w:cs="Calibri"/>
          <w:b/>
          <w:bCs/>
          <w:color w:val="000000"/>
          <w:szCs w:val="20"/>
        </w:rPr>
        <w:t>API Project #2</w:t>
      </w:r>
    </w:p>
    <w:p w14:paraId="20529CCE" w14:textId="1327909B" w:rsidR="009D4331" w:rsidRDefault="009D4331" w:rsidP="009D4331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="Courier New" w:hAnsi="Courier New" w:cs="Courier New"/>
          <w:color w:val="000000"/>
          <w:szCs w:val="20"/>
        </w:rPr>
      </w:pPr>
      <w:r>
        <w:rPr>
          <w:rFonts w:ascii="Calibri" w:hAnsi="Calibri" w:cs="Calibri"/>
          <w:color w:val="000000"/>
          <w:szCs w:val="20"/>
        </w:rPr>
        <w:lastRenderedPageBreak/>
        <w:t>Used CSS, Bootstrap</w:t>
      </w:r>
      <w:r w:rsidR="006F1448">
        <w:rPr>
          <w:rFonts w:ascii="Calibri" w:hAnsi="Calibri" w:cs="Calibri"/>
          <w:color w:val="000000"/>
          <w:szCs w:val="20"/>
        </w:rPr>
        <w:t>,</w:t>
      </w:r>
      <w:r>
        <w:rPr>
          <w:rFonts w:ascii="Calibri" w:hAnsi="Calibri" w:cs="Calibri"/>
          <w:color w:val="000000"/>
          <w:szCs w:val="20"/>
        </w:rPr>
        <w:t xml:space="preserve"> and Javascript to build a site that would pull a random holiday for a selected country and year.</w:t>
      </w:r>
    </w:p>
    <w:p w14:paraId="1C563DCA" w14:textId="77777777" w:rsidR="009D4331" w:rsidRDefault="009D4331" w:rsidP="009D4331">
      <w:pPr>
        <w:spacing w:after="240"/>
        <w:rPr>
          <w:rFonts w:ascii="Times New Roman" w:hAnsi="Times New Roman" w:cs="Times New Roman"/>
          <w:sz w:val="24"/>
          <w:szCs w:val="24"/>
        </w:rPr>
      </w:pPr>
      <w:r>
        <w:br/>
      </w:r>
    </w:p>
    <w:p w14:paraId="338D35A4" w14:textId="77777777" w:rsidR="009D4331" w:rsidRDefault="009D4331" w:rsidP="009D4331">
      <w:pPr>
        <w:pStyle w:val="NormalWeb"/>
        <w:spacing w:before="0" w:beforeAutospacing="0" w:after="0" w:afterAutospacing="0"/>
        <w:jc w:val="both"/>
      </w:pPr>
      <w:r>
        <w:rPr>
          <w:rFonts w:ascii="Calibri" w:hAnsi="Calibri" w:cs="Calibri"/>
          <w:b/>
          <w:bCs/>
          <w:color w:val="000000"/>
          <w:szCs w:val="20"/>
          <w:u w:val="single"/>
        </w:rPr>
        <w:t>Professional Experience:</w:t>
      </w:r>
    </w:p>
    <w:p w14:paraId="4B4FA474" w14:textId="77777777" w:rsidR="009D4331" w:rsidRDefault="009D4331" w:rsidP="009D4331">
      <w:pPr>
        <w:pStyle w:val="NormalWeb"/>
        <w:spacing w:before="0" w:beforeAutospacing="0" w:after="0" w:afterAutospacing="0"/>
        <w:jc w:val="both"/>
      </w:pPr>
      <w:r>
        <w:rPr>
          <w:rFonts w:ascii="Calibri" w:hAnsi="Calibri" w:cs="Calibri"/>
          <w:b/>
          <w:bCs/>
          <w:color w:val="000000"/>
          <w:szCs w:val="20"/>
        </w:rPr>
        <w:t>Learning and Development Associate II, Anderson, IN, April 2014 – April 2020</w:t>
      </w:r>
    </w:p>
    <w:p w14:paraId="4964C1BE" w14:textId="77777777" w:rsidR="009D4331" w:rsidRDefault="009D4331" w:rsidP="009D4331"/>
    <w:p w14:paraId="39697A6E" w14:textId="77777777" w:rsidR="009D4331" w:rsidRDefault="009D4331" w:rsidP="009D4331">
      <w:pPr>
        <w:pStyle w:val="NormalWeb"/>
        <w:spacing w:before="0" w:beforeAutospacing="0" w:after="0" w:afterAutospacing="0"/>
        <w:jc w:val="both"/>
      </w:pPr>
      <w:r>
        <w:rPr>
          <w:rFonts w:ascii="Calibri" w:hAnsi="Calibri" w:cs="Calibri"/>
          <w:b/>
          <w:bCs/>
          <w:color w:val="000000"/>
          <w:szCs w:val="20"/>
        </w:rPr>
        <w:t>Project Scope:</w:t>
      </w:r>
      <w:r>
        <w:rPr>
          <w:rFonts w:ascii="Calibri" w:hAnsi="Calibri" w:cs="Calibri"/>
          <w:color w:val="000000"/>
          <w:szCs w:val="20"/>
        </w:rPr>
        <w:t xml:space="preserve"> The Client needed trainers to communicate with students from various backgrounds and technical skill levels. </w:t>
      </w:r>
    </w:p>
    <w:p w14:paraId="1E8A90B9" w14:textId="77777777" w:rsidR="009D4331" w:rsidRDefault="009D4331" w:rsidP="009D4331">
      <w:r>
        <w:br/>
      </w:r>
    </w:p>
    <w:p w14:paraId="44DEDCFA" w14:textId="77777777" w:rsidR="009D4331" w:rsidRDefault="009D4331" w:rsidP="009D4331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  <w:szCs w:val="20"/>
        </w:rPr>
      </w:pPr>
      <w:r>
        <w:rPr>
          <w:rFonts w:ascii="Calibri" w:hAnsi="Calibri" w:cs="Calibri"/>
          <w:color w:val="000000"/>
          <w:szCs w:val="20"/>
        </w:rPr>
        <w:t>Performed the initial pilot testing for the training method they have used for the last 4.5 years.</w:t>
      </w:r>
    </w:p>
    <w:p w14:paraId="34D03F82" w14:textId="77777777" w:rsidR="009D4331" w:rsidRDefault="009D4331" w:rsidP="009D4331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  <w:szCs w:val="20"/>
        </w:rPr>
      </w:pPr>
      <w:r>
        <w:rPr>
          <w:rFonts w:ascii="Calibri" w:hAnsi="Calibri" w:cs="Calibri"/>
          <w:color w:val="000000"/>
          <w:szCs w:val="20"/>
        </w:rPr>
        <w:t>Resolved IT concerns on my own to ensure a smooth class experience.</w:t>
      </w:r>
    </w:p>
    <w:p w14:paraId="34212C27" w14:textId="77777777" w:rsidR="009D4331" w:rsidRDefault="009D4331" w:rsidP="009D4331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  <w:szCs w:val="20"/>
        </w:rPr>
      </w:pPr>
      <w:r>
        <w:rPr>
          <w:rFonts w:ascii="Calibri" w:hAnsi="Calibri" w:cs="Calibri"/>
          <w:color w:val="000000"/>
          <w:szCs w:val="20"/>
        </w:rPr>
        <w:t>Analyzed the effectiveness of training via coaching and live call listening.</w:t>
      </w:r>
    </w:p>
    <w:p w14:paraId="77A7AA68" w14:textId="77777777" w:rsidR="009D4331" w:rsidRDefault="009D4331" w:rsidP="009D4331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  <w:szCs w:val="20"/>
        </w:rPr>
      </w:pPr>
      <w:r>
        <w:rPr>
          <w:rFonts w:ascii="Calibri" w:hAnsi="Calibri" w:cs="Calibri"/>
          <w:color w:val="000000"/>
          <w:szCs w:val="20"/>
        </w:rPr>
        <w:t>I rounded out 17 years of customer service and communications with training in management and conflict resolution.</w:t>
      </w:r>
    </w:p>
    <w:p w14:paraId="4BAD9D95" w14:textId="00938496" w:rsidR="00D829E0" w:rsidRPr="009D4331" w:rsidRDefault="00D829E0" w:rsidP="009D4331"/>
    <w:sectPr w:rsidR="00D829E0" w:rsidRPr="009D4331" w:rsidSect="009D433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3A0C"/>
    <w:multiLevelType w:val="multilevel"/>
    <w:tmpl w:val="57560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4D5B9D"/>
    <w:multiLevelType w:val="hybridMultilevel"/>
    <w:tmpl w:val="F39685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F60A69"/>
    <w:multiLevelType w:val="multilevel"/>
    <w:tmpl w:val="05863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030C39"/>
    <w:multiLevelType w:val="hybridMultilevel"/>
    <w:tmpl w:val="22D6C1DA"/>
    <w:lvl w:ilvl="0" w:tplc="7B26F8D2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82901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5C2BE0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19E140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B28D2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2942FE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6C9CD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5A1B98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BDE118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BB459D3"/>
    <w:multiLevelType w:val="hybridMultilevel"/>
    <w:tmpl w:val="823E2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617A3"/>
    <w:multiLevelType w:val="multilevel"/>
    <w:tmpl w:val="157C9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B3E7BD3"/>
    <w:multiLevelType w:val="hybridMultilevel"/>
    <w:tmpl w:val="40EE5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0E59D5"/>
    <w:multiLevelType w:val="hybridMultilevel"/>
    <w:tmpl w:val="B3E4AF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527E21"/>
    <w:multiLevelType w:val="hybridMultilevel"/>
    <w:tmpl w:val="1BCE0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42603B"/>
    <w:multiLevelType w:val="hybridMultilevel"/>
    <w:tmpl w:val="0B4CC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4925FD"/>
    <w:multiLevelType w:val="multilevel"/>
    <w:tmpl w:val="062AE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D3315A9"/>
    <w:multiLevelType w:val="multilevel"/>
    <w:tmpl w:val="3BC43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2340DEE"/>
    <w:multiLevelType w:val="hybridMultilevel"/>
    <w:tmpl w:val="46386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16456D"/>
    <w:multiLevelType w:val="hybridMultilevel"/>
    <w:tmpl w:val="4F606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9A7526"/>
    <w:multiLevelType w:val="multilevel"/>
    <w:tmpl w:val="1A163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3"/>
  </w:num>
  <w:num w:numId="3">
    <w:abstractNumId w:val="6"/>
  </w:num>
  <w:num w:numId="4">
    <w:abstractNumId w:val="4"/>
  </w:num>
  <w:num w:numId="5">
    <w:abstractNumId w:val="7"/>
  </w:num>
  <w:num w:numId="6">
    <w:abstractNumId w:val="9"/>
  </w:num>
  <w:num w:numId="7">
    <w:abstractNumId w:val="12"/>
  </w:num>
  <w:num w:numId="8">
    <w:abstractNumId w:val="8"/>
  </w:num>
  <w:num w:numId="9">
    <w:abstractNumId w:val="1"/>
  </w:num>
  <w:num w:numId="10">
    <w:abstractNumId w:val="2"/>
  </w:num>
  <w:num w:numId="11">
    <w:abstractNumId w:val="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">
    <w:abstractNumId w:val="11"/>
  </w:num>
  <w:num w:numId="13">
    <w:abstractNumId w:val="11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">
    <w:abstractNumId w:val="14"/>
  </w:num>
  <w:num w:numId="15">
    <w:abstractNumId w:val="14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">
    <w:abstractNumId w:val="10"/>
  </w:num>
  <w:num w:numId="17">
    <w:abstractNumId w:val="10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">
    <w:abstractNumId w:val="5"/>
  </w:num>
  <w:num w:numId="19">
    <w:abstractNumId w:val="5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jM3MbM0NjC2MLRQ0lEKTi0uzszPAykwrgUAHG86qywAAAA="/>
  </w:docVars>
  <w:rsids>
    <w:rsidRoot w:val="00BA635B"/>
    <w:rsid w:val="00072BAC"/>
    <w:rsid w:val="00087BA3"/>
    <w:rsid w:val="00243D08"/>
    <w:rsid w:val="00285591"/>
    <w:rsid w:val="002B6770"/>
    <w:rsid w:val="003C6E2D"/>
    <w:rsid w:val="00415441"/>
    <w:rsid w:val="004267E2"/>
    <w:rsid w:val="00490F30"/>
    <w:rsid w:val="004C13B8"/>
    <w:rsid w:val="004D0E10"/>
    <w:rsid w:val="00510D41"/>
    <w:rsid w:val="00535B42"/>
    <w:rsid w:val="00564850"/>
    <w:rsid w:val="005A266B"/>
    <w:rsid w:val="005E4D7D"/>
    <w:rsid w:val="006118EF"/>
    <w:rsid w:val="00620F22"/>
    <w:rsid w:val="00623AE1"/>
    <w:rsid w:val="00626B1D"/>
    <w:rsid w:val="00644090"/>
    <w:rsid w:val="006A235E"/>
    <w:rsid w:val="006F1448"/>
    <w:rsid w:val="006F1532"/>
    <w:rsid w:val="006F1EB7"/>
    <w:rsid w:val="006F70F1"/>
    <w:rsid w:val="0074696D"/>
    <w:rsid w:val="00826A78"/>
    <w:rsid w:val="00865086"/>
    <w:rsid w:val="008A4ACE"/>
    <w:rsid w:val="008D3359"/>
    <w:rsid w:val="008E6EDC"/>
    <w:rsid w:val="00916537"/>
    <w:rsid w:val="00941CEC"/>
    <w:rsid w:val="0096410F"/>
    <w:rsid w:val="00973180"/>
    <w:rsid w:val="00976E58"/>
    <w:rsid w:val="00995F48"/>
    <w:rsid w:val="009B3494"/>
    <w:rsid w:val="009C0AEE"/>
    <w:rsid w:val="009D0D30"/>
    <w:rsid w:val="009D4331"/>
    <w:rsid w:val="00A166FF"/>
    <w:rsid w:val="00AD4567"/>
    <w:rsid w:val="00AE14B9"/>
    <w:rsid w:val="00B25F1C"/>
    <w:rsid w:val="00BA17F1"/>
    <w:rsid w:val="00BA635B"/>
    <w:rsid w:val="00C3100B"/>
    <w:rsid w:val="00C610B8"/>
    <w:rsid w:val="00CB405E"/>
    <w:rsid w:val="00CD62FA"/>
    <w:rsid w:val="00CF5AE2"/>
    <w:rsid w:val="00D03DBF"/>
    <w:rsid w:val="00D16148"/>
    <w:rsid w:val="00D2608F"/>
    <w:rsid w:val="00D829E0"/>
    <w:rsid w:val="00DA2BE8"/>
    <w:rsid w:val="00DA67BF"/>
    <w:rsid w:val="00DA7588"/>
    <w:rsid w:val="00DF774A"/>
    <w:rsid w:val="00E05692"/>
    <w:rsid w:val="00E83305"/>
    <w:rsid w:val="00F106AF"/>
    <w:rsid w:val="00F84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31E86"/>
  <w15:chartTrackingRefBased/>
  <w15:docId w15:val="{B37A0DE0-6B0F-4F70-952C-E82CA1CC7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6148"/>
  </w:style>
  <w:style w:type="paragraph" w:styleId="Heading1">
    <w:name w:val="heading 1"/>
    <w:basedOn w:val="Normal"/>
    <w:next w:val="Normal"/>
    <w:link w:val="Heading1Char"/>
    <w:uiPriority w:val="9"/>
    <w:qFormat/>
    <w:rsid w:val="00D16148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16148"/>
    <w:pPr>
      <w:spacing w:before="24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6148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16148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16148"/>
    <w:pPr>
      <w:spacing w:before="200" w:after="0"/>
      <w:jc w:val="left"/>
      <w:outlineLvl w:val="4"/>
    </w:pPr>
    <w:rPr>
      <w:smallCaps/>
      <w:color w:val="C45911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16148"/>
    <w:pPr>
      <w:spacing w:after="0"/>
      <w:jc w:val="left"/>
      <w:outlineLvl w:val="5"/>
    </w:pPr>
    <w:rPr>
      <w:smallCaps/>
      <w:color w:val="ED7D31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16148"/>
    <w:pPr>
      <w:spacing w:after="0"/>
      <w:jc w:val="left"/>
      <w:outlineLvl w:val="6"/>
    </w:pPr>
    <w:rPr>
      <w:b/>
      <w:smallCaps/>
      <w:color w:val="ED7D31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16148"/>
    <w:pPr>
      <w:spacing w:after="0"/>
      <w:jc w:val="left"/>
      <w:outlineLvl w:val="7"/>
    </w:pPr>
    <w:rPr>
      <w:b/>
      <w:i/>
      <w:smallCaps/>
      <w:color w:val="C45911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16148"/>
    <w:pPr>
      <w:spacing w:after="0"/>
      <w:jc w:val="left"/>
      <w:outlineLvl w:val="8"/>
    </w:pPr>
    <w:rPr>
      <w:b/>
      <w:i/>
      <w:smallCaps/>
      <w:color w:val="823B0B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D16148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BA63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635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A635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BA635B"/>
    <w:pPr>
      <w:spacing w:after="0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D16148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16148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16148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16148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16148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16148"/>
    <w:rPr>
      <w:smallCaps/>
      <w:color w:val="C45911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16148"/>
    <w:rPr>
      <w:smallCaps/>
      <w:color w:val="ED7D31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16148"/>
    <w:rPr>
      <w:b/>
      <w:smallCaps/>
      <w:color w:val="ED7D31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16148"/>
    <w:rPr>
      <w:b/>
      <w:i/>
      <w:smallCaps/>
      <w:color w:val="C45911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16148"/>
    <w:rPr>
      <w:b/>
      <w:i/>
      <w:smallCaps/>
      <w:color w:val="823B0B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16148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16148"/>
    <w:pPr>
      <w:pBdr>
        <w:top w:val="single" w:sz="12" w:space="1" w:color="ED7D31" w:themeColor="accent2"/>
      </w:pBdr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D16148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16148"/>
    <w:pPr>
      <w:spacing w:after="720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16148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D16148"/>
    <w:rPr>
      <w:b/>
      <w:color w:val="ED7D31" w:themeColor="accent2"/>
    </w:rPr>
  </w:style>
  <w:style w:type="character" w:styleId="Emphasis">
    <w:name w:val="Emphasis"/>
    <w:uiPriority w:val="20"/>
    <w:qFormat/>
    <w:rsid w:val="00D16148"/>
    <w:rPr>
      <w:b/>
      <w:i/>
      <w:spacing w:val="10"/>
    </w:rPr>
  </w:style>
  <w:style w:type="character" w:customStyle="1" w:styleId="NoSpacingChar">
    <w:name w:val="No Spacing Char"/>
    <w:basedOn w:val="DefaultParagraphFont"/>
    <w:link w:val="NoSpacing"/>
    <w:uiPriority w:val="1"/>
    <w:rsid w:val="00D16148"/>
  </w:style>
  <w:style w:type="paragraph" w:styleId="ListParagraph">
    <w:name w:val="List Paragraph"/>
    <w:basedOn w:val="Normal"/>
    <w:uiPriority w:val="34"/>
    <w:qFormat/>
    <w:rsid w:val="00D1614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16148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D16148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6148"/>
    <w:pPr>
      <w:pBdr>
        <w:top w:val="single" w:sz="8" w:space="10" w:color="C45911" w:themeColor="accent2" w:themeShade="BF"/>
        <w:left w:val="single" w:sz="8" w:space="10" w:color="C45911" w:themeColor="accent2" w:themeShade="BF"/>
        <w:bottom w:val="single" w:sz="8" w:space="10" w:color="C45911" w:themeColor="accent2" w:themeShade="BF"/>
        <w:right w:val="single" w:sz="8" w:space="10" w:color="C45911" w:themeColor="accent2" w:themeShade="BF"/>
      </w:pBdr>
      <w:shd w:val="clear" w:color="auto" w:fill="ED7D31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6148"/>
    <w:rPr>
      <w:b/>
      <w:i/>
      <w:color w:val="FFFFFF" w:themeColor="background1"/>
      <w:shd w:val="clear" w:color="auto" w:fill="ED7D31" w:themeFill="accent2"/>
    </w:rPr>
  </w:style>
  <w:style w:type="character" w:styleId="SubtleEmphasis">
    <w:name w:val="Subtle Emphasis"/>
    <w:uiPriority w:val="19"/>
    <w:qFormat/>
    <w:rsid w:val="00D16148"/>
    <w:rPr>
      <w:i/>
    </w:rPr>
  </w:style>
  <w:style w:type="character" w:styleId="IntenseEmphasis">
    <w:name w:val="Intense Emphasis"/>
    <w:uiPriority w:val="21"/>
    <w:qFormat/>
    <w:rsid w:val="00D16148"/>
    <w:rPr>
      <w:b/>
      <w:i/>
      <w:color w:val="ED7D31" w:themeColor="accent2"/>
      <w:spacing w:val="10"/>
    </w:rPr>
  </w:style>
  <w:style w:type="character" w:styleId="SubtleReference">
    <w:name w:val="Subtle Reference"/>
    <w:uiPriority w:val="31"/>
    <w:qFormat/>
    <w:rsid w:val="00D16148"/>
    <w:rPr>
      <w:b/>
    </w:rPr>
  </w:style>
  <w:style w:type="character" w:styleId="IntenseReference">
    <w:name w:val="Intense Reference"/>
    <w:uiPriority w:val="32"/>
    <w:qFormat/>
    <w:rsid w:val="00D16148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D16148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16148"/>
    <w:pPr>
      <w:outlineLvl w:val="9"/>
    </w:pPr>
  </w:style>
  <w:style w:type="character" w:styleId="FollowedHyperlink">
    <w:name w:val="FollowedHyperlink"/>
    <w:basedOn w:val="DefaultParagraphFont"/>
    <w:uiPriority w:val="99"/>
    <w:semiHidden/>
    <w:unhideWhenUsed/>
    <w:rsid w:val="005E4D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00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0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26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16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2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94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94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8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0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35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750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6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6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577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15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silverfox.github/io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devon-silverfox-patchett-08675023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silverfox?tab=repositories" TargetMode="External"/><Relationship Id="rId5" Type="http://schemas.openxmlformats.org/officeDocument/2006/relationships/hyperlink" Target="mailto:De.silverfox.coding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</dc:creator>
  <cp:keywords/>
  <dc:description/>
  <cp:lastModifiedBy>Devon Silverfox</cp:lastModifiedBy>
  <cp:revision>7</cp:revision>
  <dcterms:created xsi:type="dcterms:W3CDTF">2021-10-08T01:17:00Z</dcterms:created>
  <dcterms:modified xsi:type="dcterms:W3CDTF">2021-11-05T00:24:00Z</dcterms:modified>
</cp:coreProperties>
</file>